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32238" w14:textId="77777777" w:rsidR="00916C86" w:rsidRPr="00232ECA" w:rsidRDefault="00916C86" w:rsidP="00916C86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You have had the opportunity to explore a few key elements: presence, expertise, relationship building, and cultural awareness. These elements are just a few foundational skills that make for successful leading within the context of a global world. You will now be able to make a case for whether you believe that the military is prepared for the ever-changing world </w:t>
      </w:r>
      <w:proofErr w:type="gramStart"/>
      <w:r w:rsidRPr="00232ECA">
        <w:rPr>
          <w:rFonts w:ascii="Roboto" w:eastAsia="Times New Roman" w:hAnsi="Roboto"/>
          <w:color w:val="626262"/>
          <w:sz w:val="21"/>
          <w:szCs w:val="21"/>
        </w:rPr>
        <w:t>and also</w:t>
      </w:r>
      <w:proofErr w:type="gramEnd"/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 whether there is an inherent problem with leadership deficiencies within the military. Readings: Halpin, S.M. (2011). Historical influences on the changing nature of leadership within the military environment (Links to an external site.). Military Psychology, 23:479-488. Morath, R.A., Leonard, A. L.; </w:t>
      </w:r>
      <w:proofErr w:type="spellStart"/>
      <w:r w:rsidRPr="00232ECA">
        <w:rPr>
          <w:rFonts w:ascii="Roboto" w:eastAsia="Times New Roman" w:hAnsi="Roboto"/>
          <w:color w:val="626262"/>
          <w:sz w:val="21"/>
          <w:szCs w:val="21"/>
        </w:rPr>
        <w:t>Zaccaro</w:t>
      </w:r>
      <w:proofErr w:type="spellEnd"/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, S. J. (2011). Military leadership: an overview and introduction to the special issue (Links to an external site.). Military Psychology, 23 (5): 453-61. Video 1: </w:t>
      </w:r>
      <w:hyperlink r:id="rId4" w:tgtFrame="_blank" w:tooltip="Open link in a new tab" w:history="1">
        <w:r w:rsidRPr="00232ECA">
          <w:rPr>
            <w:rFonts w:ascii="Roboto" w:eastAsia="Times New Roman" w:hAnsi="Roboto"/>
            <w:color w:val="0288D1"/>
            <w:sz w:val="21"/>
            <w:szCs w:val="21"/>
            <w:u w:val="single"/>
          </w:rPr>
          <w:t>https://www.youtube.com/embed/RfXmgSzUVA4</w:t>
        </w:r>
      </w:hyperlink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 Video 2: </w:t>
      </w:r>
      <w:hyperlink r:id="rId5" w:tgtFrame="_blank" w:tooltip="Open link in a new tab" w:history="1">
        <w:r w:rsidRPr="00232ECA">
          <w:rPr>
            <w:rFonts w:ascii="Roboto" w:eastAsia="Times New Roman" w:hAnsi="Roboto"/>
            <w:color w:val="0288D1"/>
            <w:sz w:val="21"/>
            <w:szCs w:val="21"/>
            <w:u w:val="single"/>
          </w:rPr>
          <w:t>https://www.youtube.com/embed/xFaK1GXekjA</w:t>
        </w:r>
      </w:hyperlink>
    </w:p>
    <w:p w14:paraId="47148F0B" w14:textId="77777777" w:rsidR="00916C86" w:rsidRPr="00BB7954" w:rsidRDefault="00916C86" w:rsidP="00916C86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BB7954">
        <w:rPr>
          <w:rFonts w:ascii="Roboto" w:eastAsia="Times New Roman" w:hAnsi="Roboto"/>
          <w:color w:val="212529"/>
        </w:rPr>
        <w:t>Writing instructions</w:t>
      </w:r>
    </w:p>
    <w:p w14:paraId="21B806B9" w14:textId="409EC5B2" w:rsidR="00C55C46" w:rsidRDefault="00C55C46" w:rsidP="00BB7954"/>
    <w:sectPr w:rsidR="00C55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sTAxMLQwtrCwtDBS0lEKTi0uzszPAykwrAUAoEH2AywAAAA="/>
  </w:docVars>
  <w:rsids>
    <w:rsidRoot w:val="00BB5881"/>
    <w:rsid w:val="00024698"/>
    <w:rsid w:val="000D5FE2"/>
    <w:rsid w:val="001B651A"/>
    <w:rsid w:val="002544B2"/>
    <w:rsid w:val="0029002D"/>
    <w:rsid w:val="00390661"/>
    <w:rsid w:val="00436344"/>
    <w:rsid w:val="006714DF"/>
    <w:rsid w:val="00730779"/>
    <w:rsid w:val="00732F1B"/>
    <w:rsid w:val="00857A87"/>
    <w:rsid w:val="00895764"/>
    <w:rsid w:val="008B5A39"/>
    <w:rsid w:val="00910AF8"/>
    <w:rsid w:val="00916C86"/>
    <w:rsid w:val="00964E27"/>
    <w:rsid w:val="00A4785D"/>
    <w:rsid w:val="00AA359D"/>
    <w:rsid w:val="00AA7853"/>
    <w:rsid w:val="00B34631"/>
    <w:rsid w:val="00BB5881"/>
    <w:rsid w:val="00BB7954"/>
    <w:rsid w:val="00C55C46"/>
    <w:rsid w:val="00D64CC9"/>
    <w:rsid w:val="00D64D3C"/>
    <w:rsid w:val="00DD7153"/>
    <w:rsid w:val="00F8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DEA32"/>
  <w15:chartTrackingRefBased/>
  <w15:docId w15:val="{4A43667E-EA92-4182-85F3-6BF64E393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C86"/>
  </w:style>
  <w:style w:type="paragraph" w:styleId="Heading5">
    <w:name w:val="heading 5"/>
    <w:basedOn w:val="Normal"/>
    <w:link w:val="Heading5Char"/>
    <w:uiPriority w:val="9"/>
    <w:qFormat/>
    <w:rsid w:val="00BB7954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4631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B7954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9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embed/xFaK1GXekjA" TargetMode="External"/><Relationship Id="rId4" Type="http://schemas.openxmlformats.org/officeDocument/2006/relationships/hyperlink" Target="https://www.youtube.com/embed/RfXmgSzUVA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06:35:00Z</dcterms:created>
  <dcterms:modified xsi:type="dcterms:W3CDTF">2021-11-28T06:35:00Z</dcterms:modified>
</cp:coreProperties>
</file>